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EB2B36" w:rsidRDefault="007D020E" w:rsidP="007D020E">
      <w:pPr>
        <w:jc w:val="center"/>
        <w:rPr>
          <w:rFonts w:ascii="宋体" w:eastAsia="宋体" w:hAnsi="宋体" w:hint="eastAsia"/>
          <w:b/>
          <w:bCs/>
          <w:sz w:val="40"/>
          <w:szCs w:val="44"/>
        </w:rPr>
      </w:pPr>
      <w:r w:rsidRPr="007D020E">
        <w:rPr>
          <w:rFonts w:ascii="宋体" w:eastAsia="宋体" w:hAnsi="宋体" w:hint="eastAsia"/>
          <w:b/>
          <w:bCs/>
          <w:sz w:val="40"/>
          <w:szCs w:val="44"/>
        </w:rPr>
        <w:t>智能会计实验班报名信息表</w:t>
      </w:r>
    </w:p>
    <w:p w:rsidR="007D020E" w:rsidRDefault="007D020E" w:rsidP="007D020E">
      <w:pPr>
        <w:jc w:val="center"/>
        <w:rPr>
          <w:rFonts w:ascii="宋体" w:eastAsia="宋体" w:hAnsi="宋体" w:hint="eastAsia"/>
          <w:b/>
          <w:bCs/>
          <w:sz w:val="40"/>
          <w:szCs w:val="44"/>
        </w:rPr>
      </w:pPr>
    </w:p>
    <w:tbl>
      <w:tblPr>
        <w:tblStyle w:val="a3"/>
        <w:tblW w:w="8359" w:type="dxa"/>
        <w:tblLook w:val="04A0" w:firstRow="1" w:lastRow="0" w:firstColumn="1" w:lastColumn="0" w:noHBand="0" w:noVBand="1"/>
      </w:tblPr>
      <w:tblGrid>
        <w:gridCol w:w="1413"/>
        <w:gridCol w:w="1559"/>
        <w:gridCol w:w="1346"/>
        <w:gridCol w:w="1347"/>
        <w:gridCol w:w="851"/>
        <w:gridCol w:w="850"/>
        <w:gridCol w:w="993"/>
      </w:tblGrid>
      <w:tr w:rsidR="00E33AB6" w:rsidTr="00841BE9">
        <w:trPr>
          <w:trHeight w:val="312"/>
        </w:trPr>
        <w:tc>
          <w:tcPr>
            <w:tcW w:w="1413" w:type="dxa"/>
            <w:vMerge w:val="restart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24"/>
                <w:szCs w:val="28"/>
              </w:rPr>
            </w:pPr>
          </w:p>
          <w:p w:rsidR="00E33AB6" w:rsidRPr="007D020E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24"/>
                <w:szCs w:val="28"/>
              </w:rPr>
            </w:pPr>
            <w:r w:rsidRPr="007D020E">
              <w:rPr>
                <w:rFonts w:ascii="宋体" w:eastAsia="宋体" w:hAnsi="宋体" w:hint="eastAsia"/>
                <w:b/>
                <w:bCs/>
                <w:sz w:val="24"/>
                <w:szCs w:val="28"/>
              </w:rPr>
              <w:t>姓名</w:t>
            </w:r>
          </w:p>
        </w:tc>
        <w:tc>
          <w:tcPr>
            <w:tcW w:w="1559" w:type="dxa"/>
            <w:vMerge w:val="restart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24"/>
                <w:szCs w:val="28"/>
              </w:rPr>
            </w:pPr>
          </w:p>
          <w:p w:rsidR="00E33AB6" w:rsidRPr="007D020E" w:rsidRDefault="00385422" w:rsidP="007D020E">
            <w:pPr>
              <w:jc w:val="center"/>
              <w:rPr>
                <w:rFonts w:ascii="宋体" w:eastAsia="宋体" w:hAnsi="宋体" w:hint="eastAsia"/>
                <w:b/>
                <w:bCs/>
                <w:sz w:val="24"/>
                <w:szCs w:val="28"/>
              </w:rPr>
            </w:pPr>
            <w:r>
              <w:rPr>
                <w:rFonts w:ascii="宋体" w:eastAsia="宋体" w:hAnsi="宋体" w:hint="eastAsia"/>
                <w:b/>
                <w:bCs/>
                <w:sz w:val="24"/>
                <w:szCs w:val="28"/>
              </w:rPr>
              <w:t>现</w:t>
            </w:r>
            <w:r w:rsidR="00E33AB6" w:rsidRPr="007D020E">
              <w:rPr>
                <w:rFonts w:ascii="宋体" w:eastAsia="宋体" w:hAnsi="宋体" w:hint="eastAsia"/>
                <w:b/>
                <w:bCs/>
                <w:sz w:val="24"/>
                <w:szCs w:val="28"/>
              </w:rPr>
              <w:t>班级</w:t>
            </w:r>
          </w:p>
        </w:tc>
        <w:tc>
          <w:tcPr>
            <w:tcW w:w="1346" w:type="dxa"/>
            <w:vMerge w:val="restart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24"/>
                <w:szCs w:val="28"/>
              </w:rPr>
            </w:pPr>
          </w:p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24"/>
                <w:szCs w:val="28"/>
              </w:rPr>
            </w:pPr>
            <w:r>
              <w:rPr>
                <w:rFonts w:ascii="宋体" w:eastAsia="宋体" w:hAnsi="宋体" w:hint="eastAsia"/>
                <w:b/>
                <w:bCs/>
                <w:sz w:val="24"/>
                <w:szCs w:val="28"/>
              </w:rPr>
              <w:t>省份</w:t>
            </w:r>
          </w:p>
        </w:tc>
        <w:tc>
          <w:tcPr>
            <w:tcW w:w="1347" w:type="dxa"/>
            <w:vMerge w:val="restart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24"/>
                <w:szCs w:val="28"/>
              </w:rPr>
            </w:pPr>
          </w:p>
          <w:p w:rsidR="00E33AB6" w:rsidRPr="007D020E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24"/>
                <w:szCs w:val="28"/>
              </w:rPr>
            </w:pPr>
            <w:r w:rsidRPr="007D020E">
              <w:rPr>
                <w:rFonts w:ascii="宋体" w:eastAsia="宋体" w:hAnsi="宋体" w:hint="eastAsia"/>
                <w:b/>
                <w:bCs/>
                <w:sz w:val="24"/>
                <w:szCs w:val="28"/>
              </w:rPr>
              <w:t>毕业中学</w:t>
            </w:r>
          </w:p>
        </w:tc>
        <w:tc>
          <w:tcPr>
            <w:tcW w:w="2694" w:type="dxa"/>
            <w:gridSpan w:val="3"/>
          </w:tcPr>
          <w:p w:rsidR="00E33AB6" w:rsidRPr="007D020E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24"/>
                <w:szCs w:val="28"/>
              </w:rPr>
            </w:pPr>
            <w:r>
              <w:rPr>
                <w:rFonts w:ascii="宋体" w:eastAsia="宋体" w:hAnsi="宋体" w:hint="eastAsia"/>
                <w:b/>
                <w:bCs/>
                <w:sz w:val="24"/>
                <w:szCs w:val="28"/>
              </w:rPr>
              <w:t>高考成绩</w:t>
            </w:r>
          </w:p>
        </w:tc>
      </w:tr>
      <w:tr w:rsidR="00E33AB6" w:rsidTr="00385422">
        <w:trPr>
          <w:trHeight w:val="312"/>
        </w:trPr>
        <w:tc>
          <w:tcPr>
            <w:tcW w:w="1413" w:type="dxa"/>
            <w:vMerge/>
          </w:tcPr>
          <w:p w:rsidR="00E33AB6" w:rsidRPr="007D020E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24"/>
                <w:szCs w:val="28"/>
              </w:rPr>
            </w:pPr>
          </w:p>
        </w:tc>
        <w:tc>
          <w:tcPr>
            <w:tcW w:w="1559" w:type="dxa"/>
            <w:vMerge/>
          </w:tcPr>
          <w:p w:rsidR="00E33AB6" w:rsidRPr="007D020E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24"/>
                <w:szCs w:val="28"/>
              </w:rPr>
            </w:pPr>
          </w:p>
        </w:tc>
        <w:tc>
          <w:tcPr>
            <w:tcW w:w="1346" w:type="dxa"/>
            <w:vMerge/>
          </w:tcPr>
          <w:p w:rsidR="00E33AB6" w:rsidRPr="007D020E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24"/>
                <w:szCs w:val="28"/>
              </w:rPr>
            </w:pPr>
          </w:p>
        </w:tc>
        <w:tc>
          <w:tcPr>
            <w:tcW w:w="1347" w:type="dxa"/>
            <w:vMerge/>
          </w:tcPr>
          <w:p w:rsidR="00E33AB6" w:rsidRPr="007D020E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24"/>
                <w:szCs w:val="28"/>
              </w:rPr>
            </w:pPr>
          </w:p>
        </w:tc>
        <w:tc>
          <w:tcPr>
            <w:tcW w:w="851" w:type="dxa"/>
            <w:vAlign w:val="center"/>
          </w:tcPr>
          <w:p w:rsidR="00E33AB6" w:rsidRPr="007D020E" w:rsidRDefault="00E33AB6" w:rsidP="00385422">
            <w:pPr>
              <w:jc w:val="center"/>
              <w:rPr>
                <w:rFonts w:ascii="宋体" w:eastAsia="宋体" w:hAnsi="宋体" w:hint="eastAsia"/>
                <w:b/>
                <w:bCs/>
                <w:sz w:val="24"/>
                <w:szCs w:val="28"/>
              </w:rPr>
            </w:pPr>
            <w:r>
              <w:rPr>
                <w:rFonts w:ascii="宋体" w:eastAsia="宋体" w:hAnsi="宋体" w:hint="eastAsia"/>
                <w:b/>
                <w:bCs/>
                <w:sz w:val="24"/>
                <w:szCs w:val="28"/>
              </w:rPr>
              <w:t>数学</w:t>
            </w:r>
          </w:p>
        </w:tc>
        <w:tc>
          <w:tcPr>
            <w:tcW w:w="850" w:type="dxa"/>
            <w:vAlign w:val="center"/>
          </w:tcPr>
          <w:p w:rsidR="00E33AB6" w:rsidRPr="007D020E" w:rsidRDefault="00E33AB6" w:rsidP="00385422">
            <w:pPr>
              <w:jc w:val="center"/>
              <w:rPr>
                <w:rFonts w:ascii="宋体" w:eastAsia="宋体" w:hAnsi="宋体" w:hint="eastAsia"/>
                <w:b/>
                <w:bCs/>
                <w:sz w:val="24"/>
                <w:szCs w:val="28"/>
              </w:rPr>
            </w:pPr>
            <w:r>
              <w:rPr>
                <w:rFonts w:ascii="宋体" w:eastAsia="宋体" w:hAnsi="宋体" w:hint="eastAsia"/>
                <w:b/>
                <w:bCs/>
                <w:sz w:val="24"/>
                <w:szCs w:val="28"/>
              </w:rPr>
              <w:t>英语</w:t>
            </w:r>
          </w:p>
        </w:tc>
        <w:tc>
          <w:tcPr>
            <w:tcW w:w="993" w:type="dxa"/>
            <w:vAlign w:val="center"/>
          </w:tcPr>
          <w:p w:rsidR="00E33AB6" w:rsidRDefault="00E33AB6" w:rsidP="00385422">
            <w:pPr>
              <w:jc w:val="center"/>
              <w:rPr>
                <w:rFonts w:ascii="宋体" w:eastAsia="宋体" w:hAnsi="宋体" w:hint="eastAsia"/>
                <w:b/>
                <w:bCs/>
                <w:sz w:val="24"/>
                <w:szCs w:val="28"/>
              </w:rPr>
            </w:pPr>
            <w:r>
              <w:rPr>
                <w:rFonts w:ascii="宋体" w:eastAsia="宋体" w:hAnsi="宋体" w:hint="eastAsia"/>
                <w:b/>
                <w:bCs/>
                <w:sz w:val="24"/>
                <w:szCs w:val="28"/>
              </w:rPr>
              <w:t>数英</w:t>
            </w:r>
          </w:p>
          <w:p w:rsidR="00E33AB6" w:rsidRPr="007D020E" w:rsidRDefault="00E33AB6" w:rsidP="00385422">
            <w:pPr>
              <w:jc w:val="center"/>
              <w:rPr>
                <w:rFonts w:ascii="宋体" w:eastAsia="宋体" w:hAnsi="宋体" w:hint="eastAsia"/>
                <w:b/>
                <w:bCs/>
                <w:sz w:val="24"/>
                <w:szCs w:val="28"/>
              </w:rPr>
            </w:pPr>
            <w:r>
              <w:rPr>
                <w:rFonts w:ascii="宋体" w:eastAsia="宋体" w:hAnsi="宋体" w:hint="eastAsia"/>
                <w:b/>
                <w:bCs/>
                <w:sz w:val="24"/>
                <w:szCs w:val="28"/>
              </w:rPr>
              <w:t>总分</w:t>
            </w:r>
          </w:p>
        </w:tc>
      </w:tr>
      <w:tr w:rsidR="00E33AB6" w:rsidTr="001E1F5D">
        <w:tc>
          <w:tcPr>
            <w:tcW w:w="141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559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6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7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1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0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99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</w:tr>
      <w:tr w:rsidR="00E33AB6" w:rsidTr="001E1F5D">
        <w:tc>
          <w:tcPr>
            <w:tcW w:w="141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559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6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7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1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0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99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</w:tr>
      <w:tr w:rsidR="00E33AB6" w:rsidTr="001E1F5D">
        <w:tc>
          <w:tcPr>
            <w:tcW w:w="141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559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6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7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1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0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99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</w:tr>
      <w:tr w:rsidR="00E33AB6" w:rsidTr="001E1F5D">
        <w:tc>
          <w:tcPr>
            <w:tcW w:w="141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559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6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7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1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0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99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</w:tr>
      <w:tr w:rsidR="00E33AB6" w:rsidTr="001E1F5D">
        <w:tc>
          <w:tcPr>
            <w:tcW w:w="141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559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6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7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1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0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99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</w:tr>
      <w:tr w:rsidR="00E33AB6" w:rsidTr="001E1F5D">
        <w:tc>
          <w:tcPr>
            <w:tcW w:w="141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559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6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7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1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0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99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</w:tr>
      <w:tr w:rsidR="00E33AB6" w:rsidTr="001E1F5D">
        <w:tc>
          <w:tcPr>
            <w:tcW w:w="141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559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6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7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1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0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99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</w:tr>
      <w:tr w:rsidR="00E33AB6" w:rsidTr="001E1F5D">
        <w:tc>
          <w:tcPr>
            <w:tcW w:w="141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559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6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7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1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0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99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</w:tr>
      <w:tr w:rsidR="00E33AB6" w:rsidTr="001E1F5D">
        <w:tc>
          <w:tcPr>
            <w:tcW w:w="141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559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6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7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1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0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99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</w:tr>
      <w:tr w:rsidR="00E33AB6" w:rsidTr="001E1F5D">
        <w:tc>
          <w:tcPr>
            <w:tcW w:w="141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559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6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7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1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0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99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</w:tr>
      <w:tr w:rsidR="00E33AB6" w:rsidTr="001E1F5D">
        <w:tc>
          <w:tcPr>
            <w:tcW w:w="141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559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6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7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1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0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99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</w:tr>
      <w:tr w:rsidR="00E33AB6" w:rsidTr="001E1F5D">
        <w:tc>
          <w:tcPr>
            <w:tcW w:w="141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559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6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7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1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0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99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</w:tr>
      <w:tr w:rsidR="00E33AB6" w:rsidTr="001E1F5D">
        <w:tc>
          <w:tcPr>
            <w:tcW w:w="141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559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6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7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1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0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99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</w:tr>
      <w:tr w:rsidR="00E33AB6" w:rsidTr="001E1F5D">
        <w:tc>
          <w:tcPr>
            <w:tcW w:w="141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559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6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7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1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0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99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</w:tr>
      <w:tr w:rsidR="00E33AB6" w:rsidTr="001E1F5D">
        <w:tc>
          <w:tcPr>
            <w:tcW w:w="141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559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6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7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1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0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99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</w:tr>
      <w:tr w:rsidR="00E33AB6" w:rsidTr="001E1F5D">
        <w:tc>
          <w:tcPr>
            <w:tcW w:w="141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559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6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7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1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0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99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</w:tr>
      <w:tr w:rsidR="00E33AB6" w:rsidTr="001E1F5D">
        <w:tc>
          <w:tcPr>
            <w:tcW w:w="141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559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6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7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1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0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99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</w:tr>
    </w:tbl>
    <w:p w:rsidR="007D020E" w:rsidRPr="007D020E" w:rsidRDefault="007D020E" w:rsidP="007D020E">
      <w:pPr>
        <w:jc w:val="center"/>
        <w:rPr>
          <w:rFonts w:ascii="宋体" w:eastAsia="宋体" w:hAnsi="宋体" w:hint="eastAsia"/>
          <w:b/>
          <w:bCs/>
          <w:sz w:val="40"/>
          <w:szCs w:val="44"/>
        </w:rPr>
      </w:pPr>
    </w:p>
    <w:sectPr w:rsidR="007D020E" w:rsidRPr="007D020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7QwMjIxMDK1MLcwsLBU0lEKTi0uzszPAykwqgUAT6RFECwAAAA="/>
  </w:docVars>
  <w:rsids>
    <w:rsidRoot w:val="007D020E"/>
    <w:rsid w:val="00062BFE"/>
    <w:rsid w:val="001472CC"/>
    <w:rsid w:val="00385422"/>
    <w:rsid w:val="00387A92"/>
    <w:rsid w:val="003A1D90"/>
    <w:rsid w:val="004B1440"/>
    <w:rsid w:val="007D020E"/>
    <w:rsid w:val="00C516D0"/>
    <w:rsid w:val="00E17FD2"/>
    <w:rsid w:val="00E33AB6"/>
    <w:rsid w:val="00EB2B36"/>
    <w:rsid w:val="00F47E67"/>
    <w:rsid w:val="00FD3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1604CF"/>
  <w15:chartTrackingRefBased/>
  <w15:docId w15:val="{4530DF1C-4320-4DCF-B82D-54E5BDAA8A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D02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8</Words>
  <Characters>165</Characters>
  <Application>Microsoft Office Word</Application>
  <DocSecurity>0</DocSecurity>
  <Lines>1</Lines>
  <Paragraphs>1</Paragraphs>
  <ScaleCrop>false</ScaleCrop>
  <Company/>
  <LinksUpToDate>false</LinksUpToDate>
  <CharactersWithSpaces>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 BAI</dc:creator>
  <cp:keywords/>
  <dc:description/>
  <cp:lastModifiedBy>gang chen</cp:lastModifiedBy>
  <cp:revision>4</cp:revision>
  <dcterms:created xsi:type="dcterms:W3CDTF">2024-09-03T07:33:00Z</dcterms:created>
  <dcterms:modified xsi:type="dcterms:W3CDTF">2025-09-17T03:30:00Z</dcterms:modified>
</cp:coreProperties>
</file>